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EB4A2" w14:textId="33CAF8DE" w:rsidR="00661AD6" w:rsidRDefault="004927B5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55156E" wp14:editId="7B278AE6">
                <wp:simplePos x="0" y="0"/>
                <wp:positionH relativeFrom="column">
                  <wp:posOffset>6337935</wp:posOffset>
                </wp:positionH>
                <wp:positionV relativeFrom="paragraph">
                  <wp:posOffset>-457200</wp:posOffset>
                </wp:positionV>
                <wp:extent cx="3263265" cy="777240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3265" cy="7772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28575" cmpd="sng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EF7FF" w14:textId="3F9A24C9" w:rsidR="008D6E01" w:rsidRPr="00496796" w:rsidRDefault="005F2D0F" w:rsidP="004644E8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W</w:t>
                            </w:r>
                            <w:r w:rsidR="008D6E01" w:rsidRPr="00496796">
                              <w:rPr>
                                <w:b/>
                                <w:sz w:val="36"/>
                                <w:szCs w:val="36"/>
                              </w:rPr>
                              <w:t>hat is the Dynamic Learning Map</w:t>
                            </w:r>
                            <w:r w:rsidR="004644E8" w:rsidRPr="00496796">
                              <w:rPr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  <w:r w:rsidR="0022407A" w:rsidRPr="00F23A92">
                              <w:rPr>
                                <w:b/>
                                <w:sz w:val="36"/>
                                <w:szCs w:val="36"/>
                              </w:rPr>
                              <w:t>®</w:t>
                            </w:r>
                            <w:r w:rsidR="007C39D7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(DLM</w:t>
                            </w:r>
                            <w:r w:rsidR="007C39D7">
                              <w:rPr>
                                <w:rFonts w:cstheme="minorHAnsi"/>
                                <w:b/>
                                <w:sz w:val="36"/>
                                <w:szCs w:val="36"/>
                              </w:rPr>
                              <w:t>®</w:t>
                            </w:r>
                            <w:r w:rsidR="007C39D7">
                              <w:rPr>
                                <w:b/>
                                <w:sz w:val="36"/>
                                <w:szCs w:val="36"/>
                              </w:rPr>
                              <w:t>)</w:t>
                            </w:r>
                            <w:r w:rsidR="008D6E01" w:rsidRPr="00496796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Assessment?</w:t>
                            </w:r>
                          </w:p>
                          <w:p w14:paraId="276CDDAF" w14:textId="3A551AB7" w:rsidR="005F2D0F" w:rsidRPr="005F2D0F" w:rsidRDefault="005F2D0F" w:rsidP="009D0416">
                            <w:pPr>
                              <w:pStyle w:val="Default"/>
                              <w:jc w:val="both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This year, your child’s teacher used the Dynamic Learning Maps (DLM) Alternate Assessment System to test academic </w:t>
                            </w:r>
                            <w:r w:rsidR="002B625E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achievement</w:t>
                            </w:r>
                            <w:r w:rsidR="002B625E"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in </w:t>
                            </w:r>
                            <w:r w:rsidR="00F10697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English language arts (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reading and writing</w:t>
                            </w:r>
                            <w:r w:rsidR="00F10697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),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math, and</w:t>
                            </w:r>
                            <w:r w:rsidR="00B66384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/or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science. This assessment is designed for students with many types of significant cognitive disabilities. It is a completely individualized test designed so students can show what they know and can do. The assessment is given in short parts called testlets</w:t>
                            </w:r>
                            <w:r w:rsidR="001814E8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,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so your child d</w:t>
                            </w:r>
                            <w:r w:rsidR="00DC5B81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oes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not become too tired or stressed. </w:t>
                            </w:r>
                          </w:p>
                          <w:p w14:paraId="16815992" w14:textId="77777777" w:rsidR="005F2D0F" w:rsidRDefault="005F2D0F" w:rsidP="009D0416">
                            <w:pPr>
                              <w:pStyle w:val="Default"/>
                              <w:jc w:val="both"/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14:paraId="7B55E517" w14:textId="2D35E1F2" w:rsidR="005F2D0F" w:rsidRPr="005F2D0F" w:rsidRDefault="005F2D0F" w:rsidP="009D0416">
                            <w:pPr>
                              <w:pStyle w:val="Default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Results from the assessment </w:t>
                            </w:r>
                            <w:r w:rsidR="009D3881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given 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during the school year provide information </w:t>
                            </w:r>
                            <w:r w:rsidR="00321852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that 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the teacher can use to guide </w:t>
                            </w:r>
                            <w:r w:rsidR="00321852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class</w:t>
                            </w:r>
                            <w:r w:rsidR="0021074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room</w:t>
                            </w:r>
                            <w:r w:rsidR="00321852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F2D0F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instruction. </w:t>
                            </w:r>
                          </w:p>
                          <w:p w14:paraId="2942A642" w14:textId="77777777" w:rsidR="005F2D0F" w:rsidRDefault="005F2D0F" w:rsidP="009D0416">
                            <w:pPr>
                              <w:pStyle w:val="Default"/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CF0F209" w14:textId="0729CDDF" w:rsidR="004644E8" w:rsidRPr="008113F7" w:rsidRDefault="005F2D0F" w:rsidP="009D0416">
                            <w:pPr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5F2D0F">
                              <w:rPr>
                                <w:sz w:val="28"/>
                                <w:szCs w:val="28"/>
                              </w:rPr>
                              <w:t xml:space="preserve">Your child will receive an Individual Student </w:t>
                            </w:r>
                            <w:r w:rsidR="002B0934">
                              <w:rPr>
                                <w:sz w:val="28"/>
                                <w:szCs w:val="28"/>
                              </w:rPr>
                              <w:t xml:space="preserve">Score </w:t>
                            </w:r>
                            <w:r w:rsidRPr="005F2D0F">
                              <w:rPr>
                                <w:sz w:val="28"/>
                                <w:szCs w:val="28"/>
                              </w:rPr>
                              <w:t>Report for each subject tested. Th</w:t>
                            </w:r>
                            <w:r w:rsidR="002B625E">
                              <w:rPr>
                                <w:sz w:val="28"/>
                                <w:szCs w:val="28"/>
                              </w:rPr>
                              <w:t>e</w:t>
                            </w:r>
                            <w:r w:rsidRPr="005F2D0F">
                              <w:rPr>
                                <w:sz w:val="28"/>
                                <w:szCs w:val="28"/>
                              </w:rPr>
                              <w:t xml:space="preserve"> report indicates the skills your child demonstrated during the assessment.</w:t>
                            </w:r>
                          </w:p>
                        </w:txbxContent>
                      </wps:txbx>
                      <wps:bodyPr rot="0" vert="horz" wrap="square" lIns="182880" tIns="548640" rIns="182880" bIns="18288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5515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9.05pt;margin-top:-36pt;width:256.95pt;height:6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" fillcolor="#d8d8d8 [2732]" stroked="f" strokeweight="2.25pt">
                <v:textbox inset="14.4pt,43.2pt,14.4pt,14.4pt">
                  <w:txbxContent>
                    <w:p w14:paraId="64AEF7FF" w14:textId="3F9A24C9" w:rsidR="008D6E01" w:rsidRPr="00496796" w:rsidRDefault="005F2D0F" w:rsidP="004644E8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W</w:t>
                      </w:r>
                      <w:r w:rsidR="008D6E01" w:rsidRPr="00496796">
                        <w:rPr>
                          <w:b/>
                          <w:sz w:val="36"/>
                          <w:szCs w:val="36"/>
                        </w:rPr>
                        <w:t>hat is the Dynamic Learning Map</w:t>
                      </w:r>
                      <w:r w:rsidR="004644E8" w:rsidRPr="00496796">
                        <w:rPr>
                          <w:b/>
                          <w:sz w:val="36"/>
                          <w:szCs w:val="36"/>
                        </w:rPr>
                        <w:t>s</w:t>
                      </w:r>
                      <w:r w:rsidR="0022407A" w:rsidRPr="00F23A92">
                        <w:rPr>
                          <w:b/>
                          <w:sz w:val="36"/>
                          <w:szCs w:val="36"/>
                        </w:rPr>
                        <w:t>®</w:t>
                      </w:r>
                      <w:r w:rsidR="007C39D7">
                        <w:rPr>
                          <w:b/>
                          <w:sz w:val="36"/>
                          <w:szCs w:val="36"/>
                        </w:rPr>
                        <w:t xml:space="preserve"> (DLM</w:t>
                      </w:r>
                      <w:r w:rsidR="007C39D7">
                        <w:rPr>
                          <w:rFonts w:cstheme="minorHAnsi"/>
                          <w:b/>
                          <w:sz w:val="36"/>
                          <w:szCs w:val="36"/>
                        </w:rPr>
                        <w:t>®</w:t>
                      </w:r>
                      <w:r w:rsidR="007C39D7">
                        <w:rPr>
                          <w:b/>
                          <w:sz w:val="36"/>
                          <w:szCs w:val="36"/>
                        </w:rPr>
                        <w:t>)</w:t>
                      </w:r>
                      <w:r w:rsidR="008D6E01" w:rsidRPr="00496796">
                        <w:rPr>
                          <w:b/>
                          <w:sz w:val="36"/>
                          <w:szCs w:val="36"/>
                        </w:rPr>
                        <w:t xml:space="preserve"> Assessment?</w:t>
                      </w:r>
                    </w:p>
                    <w:p w14:paraId="276CDDAF" w14:textId="3A551AB7" w:rsidR="005F2D0F" w:rsidRPr="005F2D0F" w:rsidRDefault="005F2D0F" w:rsidP="009D0416">
                      <w:pPr>
                        <w:pStyle w:val="Default"/>
                        <w:jc w:val="both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This year, your child’s teacher used the Dynamic Learning Maps (DLM) Alternate Assessment System to test academic </w:t>
                      </w:r>
                      <w:r w:rsidR="002B625E">
                        <w:rPr>
                          <w:rFonts w:asciiTheme="minorHAnsi" w:hAnsiTheme="minorHAnsi"/>
                          <w:sz w:val="28"/>
                          <w:szCs w:val="28"/>
                        </w:rPr>
                        <w:t>achievement</w:t>
                      </w:r>
                      <w:r w:rsidR="002B625E"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in </w:t>
                      </w:r>
                      <w:r w:rsidR="00F10697">
                        <w:rPr>
                          <w:rFonts w:asciiTheme="minorHAnsi" w:hAnsiTheme="minorHAnsi"/>
                          <w:sz w:val="28"/>
                          <w:szCs w:val="28"/>
                        </w:rPr>
                        <w:t>English language arts (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>reading and writing</w:t>
                      </w:r>
                      <w:r w:rsidR="00F10697">
                        <w:rPr>
                          <w:rFonts w:asciiTheme="minorHAnsi" w:hAnsiTheme="minorHAnsi"/>
                          <w:sz w:val="28"/>
                          <w:szCs w:val="28"/>
                        </w:rPr>
                        <w:t>),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math, and</w:t>
                      </w:r>
                      <w:r w:rsidR="00B66384">
                        <w:rPr>
                          <w:rFonts w:asciiTheme="minorHAnsi" w:hAnsiTheme="minorHAnsi"/>
                          <w:sz w:val="28"/>
                          <w:szCs w:val="28"/>
                        </w:rPr>
                        <w:t>/or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science. This assessment is designed for students with many types of significant cognitive disabilities. It is a completely individualized test designed so students can show what they know and can do. The assessment is given in short parts called testlets</w:t>
                      </w:r>
                      <w:r w:rsidR="001814E8">
                        <w:rPr>
                          <w:rFonts w:asciiTheme="minorHAnsi" w:hAnsiTheme="minorHAnsi"/>
                          <w:sz w:val="28"/>
                          <w:szCs w:val="28"/>
                        </w:rPr>
                        <w:t>,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so your child d</w:t>
                      </w:r>
                      <w:r w:rsidR="00DC5B81">
                        <w:rPr>
                          <w:rFonts w:asciiTheme="minorHAnsi" w:hAnsiTheme="minorHAnsi"/>
                          <w:sz w:val="28"/>
                          <w:szCs w:val="28"/>
                        </w:rPr>
                        <w:t>oes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not become too tired or stressed. </w:t>
                      </w:r>
                    </w:p>
                    <w:p w14:paraId="16815992" w14:textId="77777777" w:rsidR="005F2D0F" w:rsidRDefault="005F2D0F" w:rsidP="009D0416">
                      <w:pPr>
                        <w:pStyle w:val="Default"/>
                        <w:jc w:val="both"/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14:paraId="7B55E517" w14:textId="2D35E1F2" w:rsidR="005F2D0F" w:rsidRPr="005F2D0F" w:rsidRDefault="005F2D0F" w:rsidP="009D0416">
                      <w:pPr>
                        <w:pStyle w:val="Default"/>
                        <w:jc w:val="both"/>
                        <w:rPr>
                          <w:sz w:val="28"/>
                          <w:szCs w:val="28"/>
                        </w:rPr>
                      </w:pP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Results from the assessment </w:t>
                      </w:r>
                      <w:r w:rsidR="009D3881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given 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during the school year provide information </w:t>
                      </w:r>
                      <w:r w:rsidR="00321852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that 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the teacher can use to guide </w:t>
                      </w:r>
                      <w:r w:rsidR="00321852">
                        <w:rPr>
                          <w:rFonts w:asciiTheme="minorHAnsi" w:hAnsiTheme="minorHAnsi"/>
                          <w:sz w:val="28"/>
                          <w:szCs w:val="28"/>
                        </w:rPr>
                        <w:t>class</w:t>
                      </w:r>
                      <w:r w:rsidR="0021074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room</w:t>
                      </w:r>
                      <w:r w:rsidR="00321852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</w:t>
                      </w:r>
                      <w:r w:rsidRPr="005F2D0F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instruction. </w:t>
                      </w:r>
                    </w:p>
                    <w:p w14:paraId="2942A642" w14:textId="77777777" w:rsidR="005F2D0F" w:rsidRDefault="005F2D0F" w:rsidP="009D0416">
                      <w:pPr>
                        <w:pStyle w:val="Default"/>
                        <w:jc w:val="both"/>
                        <w:rPr>
                          <w:sz w:val="28"/>
                          <w:szCs w:val="28"/>
                        </w:rPr>
                      </w:pPr>
                    </w:p>
                    <w:p w14:paraId="7CF0F209" w14:textId="0729CDDF" w:rsidR="004644E8" w:rsidRPr="008113F7" w:rsidRDefault="005F2D0F" w:rsidP="009D0416">
                      <w:pPr>
                        <w:jc w:val="both"/>
                        <w:rPr>
                          <w:sz w:val="28"/>
                          <w:szCs w:val="28"/>
                        </w:rPr>
                      </w:pPr>
                      <w:r w:rsidRPr="005F2D0F">
                        <w:rPr>
                          <w:sz w:val="28"/>
                          <w:szCs w:val="28"/>
                        </w:rPr>
                        <w:t xml:space="preserve">Your child will receive an Individual Student </w:t>
                      </w:r>
                      <w:r w:rsidR="002B0934">
                        <w:rPr>
                          <w:sz w:val="28"/>
                          <w:szCs w:val="28"/>
                        </w:rPr>
                        <w:t xml:space="preserve">Score </w:t>
                      </w:r>
                      <w:r w:rsidRPr="005F2D0F">
                        <w:rPr>
                          <w:sz w:val="28"/>
                          <w:szCs w:val="28"/>
                        </w:rPr>
                        <w:t>Report for each subject tested. Th</w:t>
                      </w:r>
                      <w:r w:rsidR="002B625E">
                        <w:rPr>
                          <w:sz w:val="28"/>
                          <w:szCs w:val="28"/>
                        </w:rPr>
                        <w:t>e</w:t>
                      </w:r>
                      <w:r w:rsidRPr="005F2D0F">
                        <w:rPr>
                          <w:sz w:val="28"/>
                          <w:szCs w:val="28"/>
                        </w:rPr>
                        <w:t xml:space="preserve"> report indicates the skills your child demonstrated during the assessment.</w:t>
                      </w:r>
                    </w:p>
                  </w:txbxContent>
                </v:textbox>
              </v:shape>
            </w:pict>
          </mc:Fallback>
        </mc:AlternateContent>
      </w:r>
      <w:r w:rsidR="0047110B">
        <w:rPr>
          <w:noProof/>
        </w:rPr>
        <w:drawing>
          <wp:anchor distT="0" distB="0" distL="114300" distR="114300" simplePos="0" relativeHeight="251653120" behindDoc="0" locked="0" layoutInCell="0" allowOverlap="1" wp14:anchorId="52112915" wp14:editId="23E4FDDB">
            <wp:simplePos x="0" y="0"/>
            <wp:positionH relativeFrom="page">
              <wp:posOffset>457200</wp:posOffset>
            </wp:positionH>
            <wp:positionV relativeFrom="margin">
              <wp:posOffset>-110596</wp:posOffset>
            </wp:positionV>
            <wp:extent cx="2613660" cy="1071336"/>
            <wp:effectExtent l="19050" t="19050" r="15240" b="14605"/>
            <wp:wrapNone/>
            <wp:docPr id="369" name="Picture 1" descr="Dynamic Learning Ma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tio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3660" cy="1071336"/>
                    </a:xfrm>
                    <a:prstGeom prst="rect">
                      <a:avLst/>
                    </a:prstGeom>
                    <a:ln w="12700"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0C60">
        <w:t xml:space="preserve"> </w:t>
      </w:r>
    </w:p>
    <w:sdt>
      <w:sdtPr>
        <w:id w:val="1904177547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40746DEA" w14:textId="289E4A72" w:rsidR="00A333AE" w:rsidRPr="003841AC" w:rsidRDefault="0047110B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728D868D" wp14:editId="3A6FB8A6">
                    <wp:simplePos x="0" y="0"/>
                    <wp:positionH relativeFrom="column">
                      <wp:posOffset>228600</wp:posOffset>
                    </wp:positionH>
                    <wp:positionV relativeFrom="paragraph">
                      <wp:posOffset>3402330</wp:posOffset>
                    </wp:positionV>
                    <wp:extent cx="5943600" cy="3132455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1324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20D6B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32DAB8A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0BEB782D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636E1A15" w14:textId="77777777" w:rsidR="00496796" w:rsidRDefault="003841AC" w:rsidP="0047110B">
                                <w:pPr>
                                  <w:jc w:val="center"/>
                                </w:pPr>
                                <w:r w:rsidRPr="005F2D0F">
                                  <w:rPr>
                                    <w:color w:val="C00000"/>
                                  </w:rPr>
                                  <w:t>Area</w:t>
                                </w:r>
                                <w:r w:rsidR="00496796" w:rsidRPr="005F2D0F">
                                  <w:rPr>
                                    <w:color w:val="C00000"/>
                                  </w:rPr>
                                  <w:t xml:space="preserve"> for state b</w:t>
                                </w:r>
                                <w:r w:rsidR="00CE473F" w:rsidRPr="005F2D0F">
                                  <w:rPr>
                                    <w:color w:val="C00000"/>
                                  </w:rPr>
                                  <w:t>randing and contact information</w:t>
                                </w:r>
                                <w:r w:rsidR="00CE473F" w:rsidRPr="001C02C0">
                                  <w:rPr>
                                    <w:color w:val="C00000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28D868D" id="Text Box 3" o:spid="_x0000_s1027" type="#_x0000_t202" style="position:absolute;margin-left:18pt;margin-top:267.9pt;width:468pt;height:246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" filled="f" stroked="f" strokeweight=".5pt">
                    <v:textbox inset="14.4pt,14.4pt,14.4pt">
                      <w:txbxContent>
                        <w:p w14:paraId="1C20D6B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32DAB8A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0BEB782D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636E1A15" w14:textId="77777777" w:rsidR="00496796" w:rsidRDefault="003841AC" w:rsidP="0047110B">
                          <w:pPr>
                            <w:jc w:val="center"/>
                          </w:pPr>
                          <w:r w:rsidRPr="005F2D0F">
                            <w:rPr>
                              <w:color w:val="C00000"/>
                            </w:rPr>
                            <w:t>Area</w:t>
                          </w:r>
                          <w:r w:rsidR="00496796" w:rsidRPr="005F2D0F">
                            <w:rPr>
                              <w:color w:val="C00000"/>
                            </w:rPr>
                            <w:t xml:space="preserve"> for state b</w:t>
                          </w:r>
                          <w:r w:rsidR="00CE473F" w:rsidRPr="005F2D0F">
                            <w:rPr>
                              <w:color w:val="C00000"/>
                            </w:rPr>
                            <w:t>randing and contact information</w:t>
                          </w:r>
                          <w:r w:rsidR="00CE473F" w:rsidRPr="001C02C0">
                            <w:rPr>
                              <w:color w:val="C00000"/>
                            </w:rPr>
                            <w:t>.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6B0B81A8" wp14:editId="337A0391">
                    <wp:simplePos x="0" y="0"/>
                    <wp:positionH relativeFrom="column">
                      <wp:posOffset>937260</wp:posOffset>
                    </wp:positionH>
                    <wp:positionV relativeFrom="paragraph">
                      <wp:posOffset>934085</wp:posOffset>
                    </wp:positionV>
                    <wp:extent cx="4549140" cy="2128520"/>
                    <wp:effectExtent l="0" t="0" r="0" b="0"/>
                    <wp:wrapNone/>
                    <wp:docPr id="30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549140" cy="21285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197CCD2" w14:textId="77777777" w:rsidR="0000009B" w:rsidRPr="0015105A" w:rsidRDefault="00A333AE" w:rsidP="0000009B">
                                <w:pPr>
                                  <w:pStyle w:val="Heading1"/>
                                  <w:jc w:val="center"/>
                                  <w:rPr>
                                    <w:rFonts w:ascii="Palatino Linotype" w:hAnsi="Palatino Linotype"/>
                                    <w:b w:val="0"/>
                                    <w:color w:val="00007E"/>
                                  </w:rPr>
                                </w:pPr>
                                <w:r w:rsidRPr="0015105A">
                                  <w:rPr>
                                    <w:rFonts w:ascii="Palatino Linotype" w:hAnsi="Palatino Linotype"/>
                                    <w:color w:val="00007E"/>
                                    <w:sz w:val="40"/>
                                    <w:szCs w:val="40"/>
                                  </w:rPr>
                                  <w:t xml:space="preserve">Understanding </w:t>
                                </w:r>
                                <w:r w:rsidR="0000009B" w:rsidRPr="0015105A">
                                  <w:rPr>
                                    <w:rFonts w:ascii="Palatino Linotype" w:hAnsi="Palatino Linotype"/>
                                    <w:color w:val="00007E"/>
                                    <w:sz w:val="40"/>
                                    <w:szCs w:val="40"/>
                                  </w:rPr>
                                  <w:t xml:space="preserve">Your Child’s </w:t>
                                </w:r>
                                <w:r w:rsidR="00126733" w:rsidRPr="0015105A">
                                  <w:rPr>
                                    <w:rFonts w:ascii="Palatino Linotype" w:hAnsi="Palatino Linotype"/>
                                    <w:color w:val="00007E"/>
                                    <w:sz w:val="40"/>
                                    <w:szCs w:val="40"/>
                                  </w:rPr>
                                  <w:t>Individual Student Score Report</w:t>
                                </w:r>
                              </w:p>
                              <w:p w14:paraId="079940BA" w14:textId="77777777" w:rsidR="008D6E01" w:rsidRPr="008D6E01" w:rsidRDefault="008D6E01" w:rsidP="008D6E01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</w:p>
                              <w:p w14:paraId="1D54C809" w14:textId="106EEEC9" w:rsidR="008D6E01" w:rsidRPr="008D6E01" w:rsidRDefault="00560C10" w:rsidP="008D6E01">
                                <w:pPr>
                                  <w:jc w:val="center"/>
                                  <w:rPr>
                                    <w:b/>
                                    <w:sz w:val="48"/>
                                    <w:szCs w:val="40"/>
                                  </w:rPr>
                                </w:pPr>
                                <w:r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02</w:t>
                                </w:r>
                                <w:r w:rsidR="001C1500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</w:t>
                                </w:r>
                                <w:r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-202</w:t>
                                </w:r>
                                <w:r w:rsidR="001C1500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3</w:t>
                                </w:r>
                                <w:r w:rsidR="008D6E01" w:rsidRPr="008D6E01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 xml:space="preserve"> School Yea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6B0B81A8"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position:absolute;margin-left:73.8pt;margin-top:73.55pt;width:358.2pt;height:167.6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" stroked="f">
                    <v:textbox style="mso-fit-shape-to-text:t">
                      <w:txbxContent>
                        <w:p w14:paraId="1197CCD2" w14:textId="77777777" w:rsidR="0000009B" w:rsidRPr="0015105A" w:rsidRDefault="00A333AE" w:rsidP="0000009B">
                          <w:pPr>
                            <w:pStyle w:val="Heading1"/>
                            <w:jc w:val="center"/>
                            <w:rPr>
                              <w:rFonts w:ascii="Palatino Linotype" w:hAnsi="Palatino Linotype"/>
                              <w:b w:val="0"/>
                              <w:color w:val="00007E"/>
                            </w:rPr>
                          </w:pPr>
                          <w:r w:rsidRPr="0015105A">
                            <w:rPr>
                              <w:rFonts w:ascii="Palatino Linotype" w:hAnsi="Palatino Linotype"/>
                              <w:color w:val="00007E"/>
                              <w:sz w:val="40"/>
                              <w:szCs w:val="40"/>
                            </w:rPr>
                            <w:t xml:space="preserve">Understanding </w:t>
                          </w:r>
                          <w:r w:rsidR="0000009B" w:rsidRPr="0015105A">
                            <w:rPr>
                              <w:rFonts w:ascii="Palatino Linotype" w:hAnsi="Palatino Linotype"/>
                              <w:color w:val="00007E"/>
                              <w:sz w:val="40"/>
                              <w:szCs w:val="40"/>
                            </w:rPr>
                            <w:t xml:space="preserve">Your Child’s </w:t>
                          </w:r>
                          <w:r w:rsidR="00126733" w:rsidRPr="0015105A">
                            <w:rPr>
                              <w:rFonts w:ascii="Palatino Linotype" w:hAnsi="Palatino Linotype"/>
                              <w:color w:val="00007E"/>
                              <w:sz w:val="40"/>
                              <w:szCs w:val="40"/>
                            </w:rPr>
                            <w:t>Individual Student Score Report</w:t>
                          </w:r>
                        </w:p>
                        <w:p w14:paraId="079940BA" w14:textId="77777777" w:rsidR="008D6E01" w:rsidRPr="008D6E01" w:rsidRDefault="008D6E01" w:rsidP="008D6E01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</w:p>
                        <w:p w14:paraId="1D54C809" w14:textId="106EEEC9" w:rsidR="008D6E01" w:rsidRPr="008D6E01" w:rsidRDefault="00560C10" w:rsidP="008D6E01">
                          <w:pPr>
                            <w:jc w:val="center"/>
                            <w:rPr>
                              <w:b/>
                              <w:sz w:val="48"/>
                              <w:szCs w:val="40"/>
                            </w:rPr>
                          </w:pPr>
                          <w:r>
                            <w:rPr>
                              <w:b/>
                              <w:sz w:val="48"/>
                              <w:szCs w:val="40"/>
                            </w:rPr>
                            <w:t>202</w:t>
                          </w:r>
                          <w:r w:rsidR="001C1500">
                            <w:rPr>
                              <w:b/>
                              <w:sz w:val="48"/>
                              <w:szCs w:val="40"/>
                            </w:rPr>
                            <w:t>2</w:t>
                          </w:r>
                          <w:r>
                            <w:rPr>
                              <w:b/>
                              <w:sz w:val="48"/>
                              <w:szCs w:val="40"/>
                            </w:rPr>
                            <w:t>-202</w:t>
                          </w:r>
                          <w:r w:rsidR="001C1500">
                            <w:rPr>
                              <w:b/>
                              <w:sz w:val="48"/>
                              <w:szCs w:val="40"/>
                            </w:rPr>
                            <w:t>3</w:t>
                          </w:r>
                          <w:r w:rsidR="008D6E01" w:rsidRPr="008D6E01">
                            <w:rPr>
                              <w:b/>
                              <w:sz w:val="48"/>
                              <w:szCs w:val="40"/>
                            </w:rPr>
                            <w:t xml:space="preserve"> School Year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sdtContent>
    </w:sdt>
    <w:p w14:paraId="4DA9734A" w14:textId="77777777" w:rsidR="004A3506" w:rsidRPr="00A9600D" w:rsidRDefault="00A333AE" w:rsidP="00A9600D">
      <w:pPr>
        <w:jc w:val="center"/>
        <w:rPr>
          <w:rFonts w:asciiTheme="majorHAnsi" w:eastAsiaTheme="majorEastAsia" w:hAnsiTheme="majorHAnsi" w:cstheme="majorBidi"/>
          <w:bCs/>
          <w:sz w:val="28"/>
          <w:szCs w:val="28"/>
        </w:rPr>
      </w:pPr>
      <w:r>
        <w:rPr>
          <w:b/>
        </w:rPr>
        <w:br w:type="page"/>
      </w:r>
    </w:p>
    <w:p w14:paraId="78B8AA15" w14:textId="2333DE26" w:rsidR="008B44CD" w:rsidRPr="0015105A" w:rsidRDefault="00E8120E" w:rsidP="003D0F58">
      <w:pPr>
        <w:pStyle w:val="Heading1"/>
        <w:rPr>
          <w:rFonts w:ascii="Palatino Linotype" w:hAnsi="Palatino Linotype"/>
          <w:color w:val="00007E"/>
        </w:rPr>
      </w:pPr>
      <w:r w:rsidRPr="0015105A">
        <w:rPr>
          <w:rFonts w:ascii="Palatino Linotype" w:hAnsi="Palatino Linotype"/>
          <w:noProof/>
          <w:color w:val="00007E"/>
        </w:rPr>
        <w:lastRenderedPageBreak/>
        <w:drawing>
          <wp:anchor distT="0" distB="0" distL="114300" distR="114300" simplePos="0" relativeHeight="251689984" behindDoc="1" locked="0" layoutInCell="1" allowOverlap="1" wp14:anchorId="6AE79D20" wp14:editId="18ABEA16">
            <wp:simplePos x="0" y="0"/>
            <wp:positionH relativeFrom="page">
              <wp:posOffset>4568190</wp:posOffset>
            </wp:positionH>
            <wp:positionV relativeFrom="page">
              <wp:posOffset>660170</wp:posOffset>
            </wp:positionV>
            <wp:extent cx="4658834" cy="6029079"/>
            <wp:effectExtent l="19050" t="19050" r="27940" b="10160"/>
            <wp:wrapTight wrapText="left">
              <wp:wrapPolygon edited="0">
                <wp:start x="-88" y="-68"/>
                <wp:lineTo x="-88" y="21568"/>
                <wp:lineTo x="21641" y="21568"/>
                <wp:lineTo x="21641" y="-68"/>
                <wp:lineTo x="-88" y="-68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58834" cy="6029079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44CD" w:rsidRPr="0015105A">
        <w:rPr>
          <w:rFonts w:ascii="Palatino Linotype" w:hAnsi="Palatino Linotype"/>
          <w:color w:val="00007E"/>
        </w:rPr>
        <w:t>Overview</w:t>
      </w:r>
    </w:p>
    <w:p w14:paraId="5F61DD6A" w14:textId="59C09A57" w:rsidR="00767BC3" w:rsidRPr="008B44CD" w:rsidRDefault="005F2D0F" w:rsidP="00E2406F">
      <w:pPr>
        <w:spacing w:after="40" w:line="240" w:lineRule="auto"/>
        <w:jc w:val="both"/>
      </w:pPr>
      <w:r w:rsidRPr="005F2D0F">
        <w:t xml:space="preserve">Each Individual Student </w:t>
      </w:r>
      <w:r w:rsidR="002B0934">
        <w:t>Score</w:t>
      </w:r>
      <w:r w:rsidRPr="005F2D0F">
        <w:t xml:space="preserve"> Report contains information about your child’s performance for one subject. This report has two parts</w:t>
      </w:r>
      <w:r w:rsidR="00DC5B81">
        <w:t>:</w:t>
      </w:r>
      <w:r w:rsidRPr="005F2D0F">
        <w:t xml:space="preserve"> the Performance Profile and the Learning Profile.</w:t>
      </w:r>
      <w:r w:rsidR="00767BC3">
        <w:t xml:space="preserve"> </w:t>
      </w:r>
    </w:p>
    <w:p w14:paraId="48781A07" w14:textId="77777777" w:rsidR="003D0F58" w:rsidRPr="0015105A" w:rsidRDefault="003D0F58" w:rsidP="003D0F58">
      <w:pPr>
        <w:pStyle w:val="Heading1"/>
        <w:rPr>
          <w:rFonts w:ascii="Palatino Linotype" w:hAnsi="Palatino Linotype"/>
          <w:color w:val="00007E"/>
        </w:rPr>
      </w:pPr>
      <w:r w:rsidRPr="0015105A">
        <w:rPr>
          <w:rFonts w:ascii="Palatino Linotype" w:hAnsi="Palatino Linotype"/>
          <w:color w:val="00007E"/>
        </w:rPr>
        <w:t>Performance Profile</w:t>
      </w:r>
    </w:p>
    <w:p w14:paraId="428B554F" w14:textId="6DEEB8FE" w:rsidR="00F10697" w:rsidRDefault="00126733" w:rsidP="00E2406F">
      <w:pPr>
        <w:spacing w:after="100"/>
        <w:jc w:val="both"/>
      </w:pPr>
      <w:r>
        <w:t>The first part</w:t>
      </w:r>
      <w:r w:rsidR="00DC5B81">
        <w:t xml:space="preserve"> </w:t>
      </w:r>
      <w:r w:rsidR="005F2D0F">
        <w:t>of the Performance Profile</w:t>
      </w:r>
      <w:r w:rsidR="00AA1906">
        <w:t xml:space="preserve">, labeled </w:t>
      </w:r>
      <w:r w:rsidR="00AA1906">
        <w:rPr>
          <w:b/>
          <w:bCs/>
        </w:rPr>
        <w:t>Overall Results</w:t>
      </w:r>
      <w:r w:rsidR="00AA1906">
        <w:t>,</w:t>
      </w:r>
      <w:r w:rsidR="005F2D0F">
        <w:t xml:space="preserve"> </w:t>
      </w:r>
      <w:r w:rsidR="00F10697">
        <w:t>describes</w:t>
      </w:r>
      <w:r w:rsidR="005F2D0F">
        <w:t xml:space="preserve"> your child’s overall performance based on </w:t>
      </w:r>
      <w:r w:rsidR="00F10697">
        <w:t xml:space="preserve">Essential Elements, which are the </w:t>
      </w:r>
      <w:r w:rsidR="005F2D0F">
        <w:t xml:space="preserve">alternate </w:t>
      </w:r>
      <w:r w:rsidR="00AA1906">
        <w:t xml:space="preserve">content </w:t>
      </w:r>
      <w:r w:rsidR="005F2D0F">
        <w:t>standards</w:t>
      </w:r>
      <w:r w:rsidR="003D2A8B">
        <w:t xml:space="preserve"> for this </w:t>
      </w:r>
      <w:r w:rsidR="002B0934">
        <w:t>subject</w:t>
      </w:r>
      <w:r w:rsidR="005F2D0F">
        <w:t xml:space="preserve">. The </w:t>
      </w:r>
      <w:r w:rsidR="00AA1906">
        <w:t xml:space="preserve">four </w:t>
      </w:r>
      <w:r w:rsidR="005F2D0F">
        <w:t>performance levels are</w:t>
      </w:r>
    </w:p>
    <w:p w14:paraId="76549E93" w14:textId="798BDE49" w:rsidR="00F10697" w:rsidRPr="00F10697" w:rsidRDefault="00D007B3" w:rsidP="00F10697">
      <w:pPr>
        <w:pStyle w:val="ListParagraph"/>
        <w:numPr>
          <w:ilvl w:val="0"/>
          <w:numId w:val="6"/>
        </w:numPr>
      </w:pPr>
      <w:r>
        <w:t>E</w:t>
      </w:r>
      <w:r w:rsidR="005F2D0F" w:rsidRPr="00F10697">
        <w:t>merging</w:t>
      </w:r>
    </w:p>
    <w:p w14:paraId="2754564E" w14:textId="7307B905" w:rsidR="00F10697" w:rsidRPr="00F10697" w:rsidRDefault="00D007B3" w:rsidP="00F10697">
      <w:pPr>
        <w:pStyle w:val="ListParagraph"/>
        <w:numPr>
          <w:ilvl w:val="0"/>
          <w:numId w:val="6"/>
        </w:numPr>
      </w:pPr>
      <w:r>
        <w:t>A</w:t>
      </w:r>
      <w:r w:rsidR="005F2D0F" w:rsidRPr="00F10697">
        <w:t xml:space="preserve">pproaching </w:t>
      </w:r>
      <w:r w:rsidR="002C1274" w:rsidRPr="00F10697">
        <w:t xml:space="preserve">the </w:t>
      </w:r>
      <w:r>
        <w:t>T</w:t>
      </w:r>
      <w:r w:rsidR="005F2D0F" w:rsidRPr="00F10697">
        <w:t>arget</w:t>
      </w:r>
    </w:p>
    <w:p w14:paraId="697FAD33" w14:textId="21C1F1D4" w:rsidR="00F10697" w:rsidRPr="00F10697" w:rsidRDefault="00D007B3" w:rsidP="00F10697">
      <w:pPr>
        <w:pStyle w:val="ListParagraph"/>
        <w:numPr>
          <w:ilvl w:val="0"/>
          <w:numId w:val="6"/>
        </w:numPr>
      </w:pPr>
      <w:r>
        <w:t>A</w:t>
      </w:r>
      <w:r w:rsidR="002C1274" w:rsidRPr="00F10697">
        <w:t xml:space="preserve">t </w:t>
      </w:r>
      <w:r>
        <w:t>T</w:t>
      </w:r>
      <w:r w:rsidR="005F2D0F" w:rsidRPr="00F10697">
        <w:t>arget</w:t>
      </w:r>
    </w:p>
    <w:p w14:paraId="62246693" w14:textId="16D6DB95" w:rsidR="00F10697" w:rsidRPr="00F10697" w:rsidRDefault="00D007B3" w:rsidP="00F10697">
      <w:pPr>
        <w:pStyle w:val="ListParagraph"/>
        <w:numPr>
          <w:ilvl w:val="0"/>
          <w:numId w:val="6"/>
        </w:numPr>
      </w:pPr>
      <w:r>
        <w:t>A</w:t>
      </w:r>
      <w:r w:rsidR="005F2D0F" w:rsidRPr="00F10697">
        <w:t>dvanced</w:t>
      </w:r>
    </w:p>
    <w:p w14:paraId="29800892" w14:textId="0A8BE4F2" w:rsidR="005F2D0F" w:rsidRDefault="00BB0DBA" w:rsidP="00E2406F">
      <w:pPr>
        <w:ind w:left="50"/>
        <w:jc w:val="both"/>
      </w:pPr>
      <w:r>
        <w:t xml:space="preserve">“At </w:t>
      </w:r>
      <w:r w:rsidR="00D007B3">
        <w:t>T</w:t>
      </w:r>
      <w:r w:rsidR="005F2D0F">
        <w:t xml:space="preserve">arget” means your child has met the alternate achievement standards in this </w:t>
      </w:r>
      <w:r w:rsidR="002B0934">
        <w:t xml:space="preserve">subject </w:t>
      </w:r>
      <w:r w:rsidR="005F2D0F">
        <w:t xml:space="preserve">at your child’s grade level. </w:t>
      </w:r>
    </w:p>
    <w:p w14:paraId="2E2FC3F2" w14:textId="13745ACF" w:rsidR="001B229E" w:rsidRDefault="001B229E" w:rsidP="001B229E">
      <w:pPr>
        <w:jc w:val="both"/>
      </w:pPr>
      <w:r>
        <w:t>The second part of the Performance Profile describes the percentage of skills your child demonstrated on related academic skills</w:t>
      </w:r>
      <w:r w:rsidR="004258C7">
        <w:t xml:space="preserve">, or </w:t>
      </w:r>
      <w:r w:rsidR="004258C7">
        <w:rPr>
          <w:b/>
          <w:bCs/>
        </w:rPr>
        <w:t>Areas</w:t>
      </w:r>
      <w:r>
        <w:t>. If the number of skills mastered exceeds the total number of skills, your child was tested on (and mastered) more skills than necessary.</w:t>
      </w:r>
      <w:r w:rsidR="002235BE">
        <w:t xml:space="preserve"> Further information </w:t>
      </w:r>
      <w:r w:rsidR="00432773">
        <w:t xml:space="preserve">on </w:t>
      </w:r>
      <w:r w:rsidR="00AA1906">
        <w:t xml:space="preserve">skill </w:t>
      </w:r>
      <w:r w:rsidR="002235BE">
        <w:t>mastery within each Area is shown in the Learning Profile</w:t>
      </w:r>
      <w:r w:rsidR="00AA1906">
        <w:t xml:space="preserve"> portion of the report</w:t>
      </w:r>
      <w:r w:rsidR="002235BE">
        <w:t>.</w:t>
      </w:r>
    </w:p>
    <w:p w14:paraId="604F7981" w14:textId="5173F924" w:rsidR="006B70FF" w:rsidRPr="001B229E" w:rsidRDefault="001B229E" w:rsidP="001B229E">
      <w:r w:rsidRPr="00256AE6">
        <w:t>As is the case with any test result, your child's ability to demonstrate certain skills may vary from one testing attempt to another.</w:t>
      </w:r>
      <w:r w:rsidRPr="00E45D2F">
        <w:t xml:space="preserve"> Please keep in mind that the skills demonstrated during this assessment provide only one piece of evidence of what your child knows and can do.</w:t>
      </w:r>
      <w:r w:rsidR="006B70FF">
        <w:br w:type="page"/>
      </w:r>
    </w:p>
    <w:p w14:paraId="63F53F80" w14:textId="7FC9C6D3" w:rsidR="003D0F58" w:rsidRPr="0015105A" w:rsidRDefault="00101C7F" w:rsidP="003D0F58">
      <w:pPr>
        <w:pStyle w:val="Heading1"/>
        <w:rPr>
          <w:rFonts w:ascii="Palatino Linotype" w:hAnsi="Palatino Linotype"/>
          <w:color w:val="00007E"/>
        </w:rPr>
      </w:pPr>
      <w:r w:rsidRPr="0015105A">
        <w:rPr>
          <w:rFonts w:ascii="Palatino Linotype" w:hAnsi="Palatino Linotype"/>
          <w:noProof/>
          <w:color w:val="00007E"/>
        </w:rPr>
        <w:lastRenderedPageBreak/>
        <w:drawing>
          <wp:anchor distT="0" distB="0" distL="114300" distR="114300" simplePos="0" relativeHeight="251652095" behindDoc="1" locked="0" layoutInCell="1" allowOverlap="1" wp14:anchorId="13E4BE67" wp14:editId="5E6EC489">
            <wp:simplePos x="0" y="0"/>
            <wp:positionH relativeFrom="margin">
              <wp:posOffset>3483479</wp:posOffset>
            </wp:positionH>
            <wp:positionV relativeFrom="margin">
              <wp:posOffset>19050</wp:posOffset>
            </wp:positionV>
            <wp:extent cx="5698116" cy="4403090"/>
            <wp:effectExtent l="19050" t="19050" r="17145" b="165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8116" cy="4403090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F58" w:rsidRPr="0015105A">
        <w:rPr>
          <w:rFonts w:ascii="Palatino Linotype" w:hAnsi="Palatino Linotype"/>
          <w:color w:val="00007E"/>
        </w:rPr>
        <w:t>Learning Profile</w:t>
      </w:r>
    </w:p>
    <w:p w14:paraId="5291F215" w14:textId="7A3BD24B" w:rsidR="005F2D0F" w:rsidRDefault="00461967" w:rsidP="00E2406F">
      <w:pPr>
        <w:jc w:val="both"/>
      </w:pPr>
      <w:r>
        <w:t xml:space="preserve">Essential Elements are the grade-level standards measured by </w:t>
      </w:r>
      <w:r w:rsidRPr="00461967">
        <w:t>DLM</w:t>
      </w:r>
      <w:r>
        <w:t xml:space="preserve"> alternate assessments. </w:t>
      </w:r>
      <w:r w:rsidR="005F2D0F">
        <w:t xml:space="preserve">The Learning Profile shows </w:t>
      </w:r>
      <w:r>
        <w:t xml:space="preserve">what skills your child demonstrated </w:t>
      </w:r>
      <w:r w:rsidR="00AA1906">
        <w:t>o</w:t>
      </w:r>
      <w:r>
        <w:t>n the assessment and how those skills compare to grade-level expectations (</w:t>
      </w:r>
      <w:r w:rsidR="00AA1906">
        <w:t xml:space="preserve">the </w:t>
      </w:r>
      <w:r w:rsidR="004258C7">
        <w:t>T</w:t>
      </w:r>
      <w:r>
        <w:t>arget) for every</w:t>
      </w:r>
      <w:r w:rsidR="005F2D0F">
        <w:t xml:space="preserve"> Essential Element tested</w:t>
      </w:r>
      <w:r>
        <w:t xml:space="preserve"> and within each Area</w:t>
      </w:r>
      <w:r w:rsidR="001D3985">
        <w:rPr>
          <w:rStyle w:val="FootnoteReference"/>
        </w:rPr>
        <w:footnoteReference w:id="2"/>
      </w:r>
      <w:r w:rsidR="005F2D0F">
        <w:t>. In the table, each Essential Element has a row of skills at</w:t>
      </w:r>
      <w:r w:rsidR="003D2A8B">
        <w:t xml:space="preserve"> different</w:t>
      </w:r>
      <w:r w:rsidR="005F2D0F">
        <w:t xml:space="preserve"> levels. </w:t>
      </w:r>
    </w:p>
    <w:p w14:paraId="4400EEA3" w14:textId="2004F7A8" w:rsidR="005F2D0F" w:rsidRDefault="00AE47C9" w:rsidP="00E2406F">
      <w:pPr>
        <w:jc w:val="both"/>
      </w:pPr>
      <w:r>
        <w:t>In the Essential Element column, b</w:t>
      </w:r>
      <w:r w:rsidR="005F2D0F">
        <w:t>lue (or dark gray</w:t>
      </w:r>
      <w:r w:rsidR="002B625E">
        <w:t xml:space="preserve"> in grayscale</w:t>
      </w:r>
      <w:r w:rsidR="005F2D0F">
        <w:t xml:space="preserve">) shading shows </w:t>
      </w:r>
      <w:r w:rsidR="00BB0DBA">
        <w:t>Essential Elements</w:t>
      </w:r>
      <w:r w:rsidR="005F2D0F">
        <w:t xml:space="preserve"> that were tested</w:t>
      </w:r>
      <w:r w:rsidR="00780EF4">
        <w:t>,</w:t>
      </w:r>
      <w:r w:rsidR="005F2D0F">
        <w:t xml:space="preserve"> but your child did not demonstrate </w:t>
      </w:r>
      <w:r w:rsidR="00B66384">
        <w:t xml:space="preserve">mastery </w:t>
      </w:r>
      <w:r w:rsidR="002B625E">
        <w:t xml:space="preserve">of any level </w:t>
      </w:r>
      <w:r w:rsidR="005F2D0F">
        <w:t xml:space="preserve">during the test. </w:t>
      </w:r>
      <w:r w:rsidR="00BB0DBA">
        <w:t>Light gray</w:t>
      </w:r>
      <w:r w:rsidR="005F2D0F">
        <w:t xml:space="preserve"> shading means the </w:t>
      </w:r>
      <w:r w:rsidR="00BB0DBA">
        <w:t xml:space="preserve">Essential Element </w:t>
      </w:r>
      <w:r w:rsidR="005F2D0F">
        <w:t>was not assessed this year.</w:t>
      </w:r>
      <w:r>
        <w:t xml:space="preserve"> In the Level Mastery columns (</w:t>
      </w:r>
      <w:r w:rsidR="002B625E">
        <w:t xml:space="preserve">labeled </w:t>
      </w:r>
      <w:r>
        <w:t>1-5</w:t>
      </w:r>
      <w:r w:rsidR="00F94318">
        <w:rPr>
          <w:rStyle w:val="FootnoteReference"/>
        </w:rPr>
        <w:footnoteReference w:id="3"/>
      </w:r>
      <w:r>
        <w:t>) green (or medium gray</w:t>
      </w:r>
      <w:r w:rsidR="002B625E">
        <w:t xml:space="preserve"> in grayscale</w:t>
      </w:r>
      <w:r>
        <w:t>) shading shows specific skills your child demonstrated during the test.</w:t>
      </w:r>
    </w:p>
    <w:p w14:paraId="72CFC957" w14:textId="69864E57" w:rsidR="003E0294" w:rsidRDefault="005F2D0F" w:rsidP="00E2406F">
      <w:pPr>
        <w:jc w:val="both"/>
      </w:pPr>
      <w:r>
        <w:t xml:space="preserve">Your child’s performance </w:t>
      </w:r>
      <w:r w:rsidR="00BB0DBA">
        <w:t>on</w:t>
      </w:r>
      <w:r>
        <w:t xml:space="preserve"> all Essential Elements is used to calculate your child’s overall </w:t>
      </w:r>
      <w:r w:rsidR="00424AE2">
        <w:t xml:space="preserve">performance </w:t>
      </w:r>
      <w:r>
        <w:t>in a subject</w:t>
      </w:r>
      <w:r w:rsidR="002B625E">
        <w:t>, as shown on the first page of the Performance Profile</w:t>
      </w:r>
      <w:r>
        <w:t>.</w:t>
      </w:r>
    </w:p>
    <w:p w14:paraId="286BFE8D" w14:textId="77777777" w:rsidR="0076232E" w:rsidRPr="005D60FA" w:rsidRDefault="00050B07" w:rsidP="003761C3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1167916" wp14:editId="363039B4">
                <wp:simplePos x="0" y="0"/>
                <wp:positionH relativeFrom="column">
                  <wp:posOffset>619125</wp:posOffset>
                </wp:positionH>
                <wp:positionV relativeFrom="paragraph">
                  <wp:posOffset>5173345</wp:posOffset>
                </wp:positionV>
                <wp:extent cx="3308350" cy="1285875"/>
                <wp:effectExtent l="0" t="190500" r="25400" b="28575"/>
                <wp:wrapNone/>
                <wp:docPr id="18" name="Rounded Rectangular Callou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350" cy="1285875"/>
                        </a:xfrm>
                        <a:prstGeom prst="wedgeRoundRectCallout">
                          <a:avLst>
                            <a:gd name="adj1" fmla="val 21349"/>
                            <a:gd name="adj2" fmla="val -64501"/>
                            <a:gd name="adj3" fmla="val 16667"/>
                          </a:avLst>
                        </a:prstGeom>
                        <a:noFill/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34F5E" w14:textId="77777777" w:rsidR="000E471F" w:rsidRPr="007A2743" w:rsidRDefault="000E471F" w:rsidP="000E471F">
                            <w:pPr>
                              <w:rPr>
                                <w:rFonts w:ascii="Tahoma" w:hAnsi="Tahoma" w:cs="Tahoma"/>
                                <w:color w:val="000000"/>
                                <w:sz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16791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8" o:spid="_x0000_s1029" type="#_x0000_t62" style="position:absolute;margin-left:48.75pt;margin-top:407.35pt;width:260.5pt;height:101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" adj="15411,-3132" filled="f" strokecolor="#f79646 [3209]" strokeweight="2pt">
                <v:textbox>
                  <w:txbxContent>
                    <w:p w14:paraId="5CC34F5E" w14:textId="77777777" w:rsidR="000E471F" w:rsidRPr="007A2743" w:rsidRDefault="000E471F" w:rsidP="000E471F">
                      <w:pPr>
                        <w:rPr>
                          <w:rFonts w:ascii="Tahoma" w:hAnsi="Tahoma" w:cs="Tahoma"/>
                          <w:color w:val="000000"/>
                          <w:sz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76232E" w:rsidRPr="005D60FA" w:rsidSect="003E0294">
      <w:footerReference w:type="default" r:id="rId15"/>
      <w:footerReference w:type="first" r:id="rId16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B46AB" w14:textId="77777777" w:rsidR="00AA1B69" w:rsidRDefault="00AA1B69" w:rsidP="00BA3229">
      <w:pPr>
        <w:spacing w:after="0" w:line="240" w:lineRule="auto"/>
      </w:pPr>
      <w:r>
        <w:separator/>
      </w:r>
    </w:p>
  </w:endnote>
  <w:endnote w:type="continuationSeparator" w:id="0">
    <w:p w14:paraId="7F605CF0" w14:textId="77777777" w:rsidR="00AA1B69" w:rsidRDefault="00AA1B69" w:rsidP="00BA3229">
      <w:pPr>
        <w:spacing w:after="0" w:line="240" w:lineRule="auto"/>
      </w:pPr>
      <w:r>
        <w:continuationSeparator/>
      </w:r>
    </w:p>
  </w:endnote>
  <w:endnote w:type="continuationNotice" w:id="1">
    <w:p w14:paraId="782D9AD0" w14:textId="77777777" w:rsidR="00E2406F" w:rsidRDefault="00E240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8731E" w14:textId="0E08B3F9" w:rsidR="00661AD6" w:rsidRPr="00DA7B3D" w:rsidRDefault="00491048" w:rsidP="003E0294">
    <w:pPr>
      <w:pStyle w:val="Footer"/>
      <w:tabs>
        <w:tab w:val="clear" w:pos="4680"/>
        <w:tab w:val="clear" w:pos="9360"/>
        <w:tab w:val="center" w:pos="7200"/>
        <w:tab w:val="right" w:pos="14400"/>
      </w:tabs>
      <w:jc w:val="right"/>
    </w:pPr>
    <w:r>
      <w:t>Parent Interpretive Guide (IE</w:t>
    </w:r>
    <w:r w:rsidR="003E0294">
      <w:t>)</w:t>
    </w:r>
    <w:r w:rsidR="003E0294">
      <w:tab/>
    </w:r>
    <w:r w:rsidR="00560C10">
      <w:t>202</w:t>
    </w:r>
    <w:r w:rsidR="001C1500">
      <w:t>2</w:t>
    </w:r>
    <w:r>
      <w:t>-20</w:t>
    </w:r>
    <w:r w:rsidR="00560C10">
      <w:t>2</w:t>
    </w:r>
    <w:r w:rsidR="001C1500">
      <w:t>3</w:t>
    </w:r>
    <w:r w:rsidR="003E0294">
      <w:tab/>
    </w:r>
    <w:r w:rsidR="00DA7B3D">
      <w:fldChar w:fldCharType="begin"/>
    </w:r>
    <w:r w:rsidR="00DA7B3D">
      <w:instrText xml:space="preserve"> PAGE   \* MERGEFORMAT </w:instrText>
    </w:r>
    <w:r w:rsidR="00DA7B3D">
      <w:fldChar w:fldCharType="separate"/>
    </w:r>
    <w:r w:rsidR="00432773">
      <w:rPr>
        <w:noProof/>
      </w:rPr>
      <w:t>3</w:t>
    </w:r>
    <w:r w:rsidR="00DA7B3D">
      <w:fldChar w:fldCharType="end"/>
    </w:r>
    <w:r w:rsidR="00DA7B3D">
      <w:t xml:space="preserve"> of </w:t>
    </w:r>
    <w:r w:rsidR="002B625E">
      <w:rPr>
        <w:noProof/>
      </w:rPr>
      <w:fldChar w:fldCharType="begin"/>
    </w:r>
    <w:r w:rsidR="002B625E">
      <w:rPr>
        <w:noProof/>
      </w:rPr>
      <w:instrText xml:space="preserve"> NUMPAGES   \* MERGEFORMAT </w:instrText>
    </w:r>
    <w:r w:rsidR="002B625E">
      <w:rPr>
        <w:noProof/>
      </w:rPr>
      <w:fldChar w:fldCharType="separate"/>
    </w:r>
    <w:r w:rsidR="00432773">
      <w:rPr>
        <w:noProof/>
      </w:rPr>
      <w:t>3</w:t>
    </w:r>
    <w:r w:rsidR="002B625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CC329" w14:textId="4D6697DA" w:rsidR="00491048" w:rsidRPr="00491048" w:rsidRDefault="00491048" w:rsidP="00491048">
    <w:pPr>
      <w:pStyle w:val="Footer"/>
      <w:ind w:right="360"/>
      <w:rPr>
        <w:color w:val="244061" w:themeColor="accent1" w:themeShade="80"/>
      </w:rPr>
    </w:pPr>
    <w:r>
      <w:tab/>
    </w:r>
    <w:r w:rsidR="00560C10">
      <w:t>© 202</w:t>
    </w:r>
    <w:r w:rsidR="001C1500">
      <w:t>3</w:t>
    </w:r>
    <w:r w:rsidRPr="002616DB">
      <w:t xml:space="preserve"> Accessible Teaching, Learning, and Assessment Systems (ATLAS)</w:t>
    </w:r>
    <w:r w:rsidRPr="002616DB">
      <w:rPr>
        <w:color w:val="244061" w:themeColor="accent1" w:themeShade="8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2967C" w14:textId="77777777" w:rsidR="00AA1B69" w:rsidRDefault="00AA1B69" w:rsidP="00BA3229">
      <w:pPr>
        <w:spacing w:after="0" w:line="240" w:lineRule="auto"/>
      </w:pPr>
      <w:r>
        <w:separator/>
      </w:r>
    </w:p>
  </w:footnote>
  <w:footnote w:type="continuationSeparator" w:id="0">
    <w:p w14:paraId="68B8F074" w14:textId="77777777" w:rsidR="00AA1B69" w:rsidRDefault="00AA1B69" w:rsidP="00BA3229">
      <w:pPr>
        <w:spacing w:after="0" w:line="240" w:lineRule="auto"/>
      </w:pPr>
      <w:r>
        <w:continuationSeparator/>
      </w:r>
    </w:p>
  </w:footnote>
  <w:footnote w:type="continuationNotice" w:id="1">
    <w:p w14:paraId="1487FF27" w14:textId="77777777" w:rsidR="00E2406F" w:rsidRDefault="00E2406F">
      <w:pPr>
        <w:spacing w:after="0" w:line="240" w:lineRule="auto"/>
      </w:pPr>
    </w:p>
  </w:footnote>
  <w:footnote w:id="2">
    <w:p w14:paraId="01C3D9EC" w14:textId="638A30F5" w:rsidR="001D3985" w:rsidRDefault="001D398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AA1906">
        <w:t>Overall p</w:t>
      </w:r>
      <w:r>
        <w:t xml:space="preserve">erformance on each Area can be found </w:t>
      </w:r>
      <w:r w:rsidR="00AA1906">
        <w:t>o</w:t>
      </w:r>
      <w:r>
        <w:t>n the Performance Profile</w:t>
      </w:r>
      <w:r w:rsidR="00AA1906">
        <w:t>.</w:t>
      </w:r>
    </w:p>
  </w:footnote>
  <w:footnote w:id="3">
    <w:p w14:paraId="799DB128" w14:textId="2C347246" w:rsidR="00F94318" w:rsidRDefault="00F94318">
      <w:pPr>
        <w:pStyle w:val="FootnoteText"/>
      </w:pPr>
      <w:r>
        <w:rPr>
          <w:rStyle w:val="FootnoteReference"/>
        </w:rPr>
        <w:footnoteRef/>
      </w:r>
      <w:r>
        <w:t xml:space="preserve"> In science, columns are labeled 1-3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06953"/>
    <w:multiLevelType w:val="hybridMultilevel"/>
    <w:tmpl w:val="AF94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C7A54"/>
    <w:multiLevelType w:val="hybridMultilevel"/>
    <w:tmpl w:val="6A26D29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F7631BC"/>
    <w:multiLevelType w:val="hybridMultilevel"/>
    <w:tmpl w:val="4D0C200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22C80A23"/>
    <w:multiLevelType w:val="hybridMultilevel"/>
    <w:tmpl w:val="FE26C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27DA5"/>
    <w:multiLevelType w:val="hybridMultilevel"/>
    <w:tmpl w:val="DCC0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34C61"/>
    <w:multiLevelType w:val="hybridMultilevel"/>
    <w:tmpl w:val="B2DC5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0261472">
    <w:abstractNumId w:val="2"/>
  </w:num>
  <w:num w:numId="2" w16cid:durableId="2018191397">
    <w:abstractNumId w:val="4"/>
  </w:num>
  <w:num w:numId="3" w16cid:durableId="899828515">
    <w:abstractNumId w:val="5"/>
  </w:num>
  <w:num w:numId="4" w16cid:durableId="111367585">
    <w:abstractNumId w:val="0"/>
  </w:num>
  <w:num w:numId="5" w16cid:durableId="1977443416">
    <w:abstractNumId w:val="3"/>
  </w:num>
  <w:num w:numId="6" w16cid:durableId="7300086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52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YwMzCyMDY2N7ZQ0lEKTi0uzszPAykwqgUAtUdsbSwAAAA="/>
  </w:docVars>
  <w:rsids>
    <w:rsidRoot w:val="00740F4C"/>
    <w:rsid w:val="0000009B"/>
    <w:rsid w:val="000129D5"/>
    <w:rsid w:val="000173FD"/>
    <w:rsid w:val="000274F2"/>
    <w:rsid w:val="00033E4A"/>
    <w:rsid w:val="00050B07"/>
    <w:rsid w:val="00072258"/>
    <w:rsid w:val="000A4193"/>
    <w:rsid w:val="000C310A"/>
    <w:rsid w:val="000C66D8"/>
    <w:rsid w:val="000D26BE"/>
    <w:rsid w:val="000E13C8"/>
    <w:rsid w:val="000E471F"/>
    <w:rsid w:val="000F5AD3"/>
    <w:rsid w:val="000F6DB5"/>
    <w:rsid w:val="00101C7F"/>
    <w:rsid w:val="00121A52"/>
    <w:rsid w:val="00126733"/>
    <w:rsid w:val="0015105A"/>
    <w:rsid w:val="00160F37"/>
    <w:rsid w:val="001614D5"/>
    <w:rsid w:val="00176B74"/>
    <w:rsid w:val="001814E8"/>
    <w:rsid w:val="00192385"/>
    <w:rsid w:val="001A4A56"/>
    <w:rsid w:val="001B229E"/>
    <w:rsid w:val="001C02C0"/>
    <w:rsid w:val="001C1500"/>
    <w:rsid w:val="001C1F93"/>
    <w:rsid w:val="001D3985"/>
    <w:rsid w:val="001F37BD"/>
    <w:rsid w:val="001F7913"/>
    <w:rsid w:val="002073D2"/>
    <w:rsid w:val="0021074C"/>
    <w:rsid w:val="00214BA7"/>
    <w:rsid w:val="002233A4"/>
    <w:rsid w:val="002235BE"/>
    <w:rsid w:val="0022407A"/>
    <w:rsid w:val="00227C64"/>
    <w:rsid w:val="002374AD"/>
    <w:rsid w:val="0024493C"/>
    <w:rsid w:val="00245FB4"/>
    <w:rsid w:val="0025205F"/>
    <w:rsid w:val="00256AE6"/>
    <w:rsid w:val="00260E00"/>
    <w:rsid w:val="00263264"/>
    <w:rsid w:val="002661A7"/>
    <w:rsid w:val="00281F4C"/>
    <w:rsid w:val="0028434E"/>
    <w:rsid w:val="00293F71"/>
    <w:rsid w:val="002A0FFE"/>
    <w:rsid w:val="002A6926"/>
    <w:rsid w:val="002B0934"/>
    <w:rsid w:val="002B2BF6"/>
    <w:rsid w:val="002B625E"/>
    <w:rsid w:val="002C1274"/>
    <w:rsid w:val="002C484C"/>
    <w:rsid w:val="002D1739"/>
    <w:rsid w:val="002D25FC"/>
    <w:rsid w:val="002E2373"/>
    <w:rsid w:val="002E44F1"/>
    <w:rsid w:val="002F3F45"/>
    <w:rsid w:val="002F6E4C"/>
    <w:rsid w:val="0031783A"/>
    <w:rsid w:val="00321852"/>
    <w:rsid w:val="003372B3"/>
    <w:rsid w:val="003401C4"/>
    <w:rsid w:val="00372F0C"/>
    <w:rsid w:val="00373B0C"/>
    <w:rsid w:val="003761C3"/>
    <w:rsid w:val="00376CF0"/>
    <w:rsid w:val="003841AC"/>
    <w:rsid w:val="00384986"/>
    <w:rsid w:val="0038746C"/>
    <w:rsid w:val="00396DE3"/>
    <w:rsid w:val="003A28BF"/>
    <w:rsid w:val="003B18E1"/>
    <w:rsid w:val="003B4E20"/>
    <w:rsid w:val="003C1EF1"/>
    <w:rsid w:val="003C7343"/>
    <w:rsid w:val="003D0F58"/>
    <w:rsid w:val="003D2A8B"/>
    <w:rsid w:val="003E0294"/>
    <w:rsid w:val="003F433E"/>
    <w:rsid w:val="003F4647"/>
    <w:rsid w:val="004002E4"/>
    <w:rsid w:val="004170A2"/>
    <w:rsid w:val="00421B13"/>
    <w:rsid w:val="00424AE2"/>
    <w:rsid w:val="004258C7"/>
    <w:rsid w:val="00426BBA"/>
    <w:rsid w:val="00432773"/>
    <w:rsid w:val="004371F2"/>
    <w:rsid w:val="00444EB8"/>
    <w:rsid w:val="004546B0"/>
    <w:rsid w:val="00461967"/>
    <w:rsid w:val="004644E8"/>
    <w:rsid w:val="0047110B"/>
    <w:rsid w:val="004824AF"/>
    <w:rsid w:val="00482652"/>
    <w:rsid w:val="00483D85"/>
    <w:rsid w:val="0048492D"/>
    <w:rsid w:val="00491048"/>
    <w:rsid w:val="004927B5"/>
    <w:rsid w:val="00492C10"/>
    <w:rsid w:val="004933E2"/>
    <w:rsid w:val="00496796"/>
    <w:rsid w:val="004A3506"/>
    <w:rsid w:val="004B41A1"/>
    <w:rsid w:val="004F2691"/>
    <w:rsid w:val="004F32BA"/>
    <w:rsid w:val="004F5841"/>
    <w:rsid w:val="004F5C3D"/>
    <w:rsid w:val="004F6380"/>
    <w:rsid w:val="005027F4"/>
    <w:rsid w:val="00511C08"/>
    <w:rsid w:val="00514EE1"/>
    <w:rsid w:val="0051777F"/>
    <w:rsid w:val="005314F6"/>
    <w:rsid w:val="00542208"/>
    <w:rsid w:val="005511E4"/>
    <w:rsid w:val="00554D8B"/>
    <w:rsid w:val="00560C10"/>
    <w:rsid w:val="005823FC"/>
    <w:rsid w:val="00585082"/>
    <w:rsid w:val="005949C9"/>
    <w:rsid w:val="005A4D11"/>
    <w:rsid w:val="005A5B30"/>
    <w:rsid w:val="005B2E66"/>
    <w:rsid w:val="005B44D5"/>
    <w:rsid w:val="005C1AE5"/>
    <w:rsid w:val="005D60FA"/>
    <w:rsid w:val="005F0CAE"/>
    <w:rsid w:val="005F2D0F"/>
    <w:rsid w:val="005F64E9"/>
    <w:rsid w:val="00622FB6"/>
    <w:rsid w:val="006264B0"/>
    <w:rsid w:val="00636481"/>
    <w:rsid w:val="00640A7A"/>
    <w:rsid w:val="006547EB"/>
    <w:rsid w:val="00661AD6"/>
    <w:rsid w:val="00664199"/>
    <w:rsid w:val="00681D15"/>
    <w:rsid w:val="006875AB"/>
    <w:rsid w:val="00694F91"/>
    <w:rsid w:val="00696A8A"/>
    <w:rsid w:val="006B4090"/>
    <w:rsid w:val="006B70FF"/>
    <w:rsid w:val="006C33A4"/>
    <w:rsid w:val="006C6C8C"/>
    <w:rsid w:val="006E4765"/>
    <w:rsid w:val="006F4C66"/>
    <w:rsid w:val="00705319"/>
    <w:rsid w:val="00722049"/>
    <w:rsid w:val="007362B4"/>
    <w:rsid w:val="00740F4C"/>
    <w:rsid w:val="00741378"/>
    <w:rsid w:val="0076232E"/>
    <w:rsid w:val="00767BC3"/>
    <w:rsid w:val="00777AD4"/>
    <w:rsid w:val="00780297"/>
    <w:rsid w:val="00780EF4"/>
    <w:rsid w:val="0078751A"/>
    <w:rsid w:val="0079184E"/>
    <w:rsid w:val="007A0C4D"/>
    <w:rsid w:val="007A2743"/>
    <w:rsid w:val="007B060C"/>
    <w:rsid w:val="007B3FC1"/>
    <w:rsid w:val="007B5DFE"/>
    <w:rsid w:val="007B79F9"/>
    <w:rsid w:val="007C39D7"/>
    <w:rsid w:val="007E7E4F"/>
    <w:rsid w:val="007F1E83"/>
    <w:rsid w:val="00810039"/>
    <w:rsid w:val="008113F7"/>
    <w:rsid w:val="0083421E"/>
    <w:rsid w:val="00834D31"/>
    <w:rsid w:val="00855B36"/>
    <w:rsid w:val="008A6BC7"/>
    <w:rsid w:val="008B44CD"/>
    <w:rsid w:val="008B482B"/>
    <w:rsid w:val="008C40FA"/>
    <w:rsid w:val="008D1787"/>
    <w:rsid w:val="008D6E01"/>
    <w:rsid w:val="0091242A"/>
    <w:rsid w:val="0091473D"/>
    <w:rsid w:val="009214A8"/>
    <w:rsid w:val="00923885"/>
    <w:rsid w:val="009270B4"/>
    <w:rsid w:val="00963574"/>
    <w:rsid w:val="009659A4"/>
    <w:rsid w:val="0098377E"/>
    <w:rsid w:val="009A1A48"/>
    <w:rsid w:val="009A3873"/>
    <w:rsid w:val="009A54DB"/>
    <w:rsid w:val="009B5AB8"/>
    <w:rsid w:val="009B67C0"/>
    <w:rsid w:val="009D0416"/>
    <w:rsid w:val="009D3881"/>
    <w:rsid w:val="00A326EC"/>
    <w:rsid w:val="00A333AE"/>
    <w:rsid w:val="00A3523C"/>
    <w:rsid w:val="00A66F88"/>
    <w:rsid w:val="00A67C6B"/>
    <w:rsid w:val="00A70448"/>
    <w:rsid w:val="00A756EA"/>
    <w:rsid w:val="00A83749"/>
    <w:rsid w:val="00A9600D"/>
    <w:rsid w:val="00AA1906"/>
    <w:rsid w:val="00AA1B69"/>
    <w:rsid w:val="00AA40FA"/>
    <w:rsid w:val="00AA718B"/>
    <w:rsid w:val="00AB2EB5"/>
    <w:rsid w:val="00AB7FD5"/>
    <w:rsid w:val="00AE47C9"/>
    <w:rsid w:val="00B20B71"/>
    <w:rsid w:val="00B33897"/>
    <w:rsid w:val="00B36105"/>
    <w:rsid w:val="00B6592D"/>
    <w:rsid w:val="00B66384"/>
    <w:rsid w:val="00B919B1"/>
    <w:rsid w:val="00B92A76"/>
    <w:rsid w:val="00BA1D36"/>
    <w:rsid w:val="00BA3229"/>
    <w:rsid w:val="00BB0DBA"/>
    <w:rsid w:val="00BB3BBC"/>
    <w:rsid w:val="00BB6F46"/>
    <w:rsid w:val="00BC578F"/>
    <w:rsid w:val="00BE6A49"/>
    <w:rsid w:val="00BF537C"/>
    <w:rsid w:val="00BF60F9"/>
    <w:rsid w:val="00C04432"/>
    <w:rsid w:val="00C23C85"/>
    <w:rsid w:val="00C4296F"/>
    <w:rsid w:val="00C77805"/>
    <w:rsid w:val="00C8510D"/>
    <w:rsid w:val="00CC0E78"/>
    <w:rsid w:val="00CC1811"/>
    <w:rsid w:val="00CD0C60"/>
    <w:rsid w:val="00CD7770"/>
    <w:rsid w:val="00CE473F"/>
    <w:rsid w:val="00CE7677"/>
    <w:rsid w:val="00CE7F7A"/>
    <w:rsid w:val="00CF0675"/>
    <w:rsid w:val="00CF067C"/>
    <w:rsid w:val="00D007B3"/>
    <w:rsid w:val="00D22920"/>
    <w:rsid w:val="00D239C8"/>
    <w:rsid w:val="00D24131"/>
    <w:rsid w:val="00D46FEF"/>
    <w:rsid w:val="00D57687"/>
    <w:rsid w:val="00D6298A"/>
    <w:rsid w:val="00D6527B"/>
    <w:rsid w:val="00D849CC"/>
    <w:rsid w:val="00D84CDC"/>
    <w:rsid w:val="00DA7B3D"/>
    <w:rsid w:val="00DB40E2"/>
    <w:rsid w:val="00DC5B81"/>
    <w:rsid w:val="00DC62E6"/>
    <w:rsid w:val="00DD2F4F"/>
    <w:rsid w:val="00DF1594"/>
    <w:rsid w:val="00E04B8E"/>
    <w:rsid w:val="00E07A3C"/>
    <w:rsid w:val="00E2406F"/>
    <w:rsid w:val="00E34FAE"/>
    <w:rsid w:val="00E35F7E"/>
    <w:rsid w:val="00E45D2F"/>
    <w:rsid w:val="00E54DC5"/>
    <w:rsid w:val="00E647DC"/>
    <w:rsid w:val="00E8120E"/>
    <w:rsid w:val="00E8584F"/>
    <w:rsid w:val="00EA7779"/>
    <w:rsid w:val="00F022DE"/>
    <w:rsid w:val="00F10697"/>
    <w:rsid w:val="00F17877"/>
    <w:rsid w:val="00F23A92"/>
    <w:rsid w:val="00F32F17"/>
    <w:rsid w:val="00F36F78"/>
    <w:rsid w:val="00F62208"/>
    <w:rsid w:val="00F627D4"/>
    <w:rsid w:val="00F81C31"/>
    <w:rsid w:val="00F94318"/>
    <w:rsid w:val="00FA13AC"/>
    <w:rsid w:val="00FA1FE7"/>
    <w:rsid w:val="00FA7227"/>
    <w:rsid w:val="00FC3A22"/>
    <w:rsid w:val="00FC722F"/>
    <w:rsid w:val="00FE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5297"/>
    <o:shapelayout v:ext="edit">
      <o:idmap v:ext="edit" data="1"/>
    </o:shapelayout>
  </w:shapeDefaults>
  <w:decimalSymbol w:val="."/>
  <w:listSeparator w:val=","/>
  <w14:docId w14:val="7CE70DC9"/>
  <w15:docId w15:val="{5CCAF2AA-12DF-4E12-9ADA-A56F14411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294"/>
  </w:style>
  <w:style w:type="paragraph" w:styleId="Heading1">
    <w:name w:val="heading 1"/>
    <w:basedOn w:val="Normal"/>
    <w:next w:val="Normal"/>
    <w:link w:val="Heading1Char"/>
    <w:uiPriority w:val="9"/>
    <w:qFormat/>
    <w:rsid w:val="004A35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4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D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29"/>
  </w:style>
  <w:style w:type="paragraph" w:styleId="Footer">
    <w:name w:val="footer"/>
    <w:basedOn w:val="Normal"/>
    <w:link w:val="Foot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29"/>
  </w:style>
  <w:style w:type="paragraph" w:styleId="BalloonText">
    <w:name w:val="Balloon Text"/>
    <w:basedOn w:val="Normal"/>
    <w:link w:val="BalloonTextChar"/>
    <w:uiPriority w:val="99"/>
    <w:semiHidden/>
    <w:unhideWhenUsed/>
    <w:rsid w:val="00514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E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0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0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0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44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A35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link w:val="NoSpacingChar"/>
    <w:uiPriority w:val="1"/>
    <w:qFormat/>
    <w:rsid w:val="004A3506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A3506"/>
    <w:rPr>
      <w:lang w:eastAsia="ja-JP"/>
    </w:rPr>
  </w:style>
  <w:style w:type="paragraph" w:styleId="Revision">
    <w:name w:val="Revision"/>
    <w:hidden/>
    <w:uiPriority w:val="99"/>
    <w:semiHidden/>
    <w:rsid w:val="00227C6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B44C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5F2D0F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2C0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943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43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9431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398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398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D39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4-08-22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>Szlauderbach, Daniel L</DisplayName>
        <AccountId>96</AccountId>
        <AccountType/>
      </UserInfo>
    </AssignedTo>
    <Status xmlns="e798675c-a2ad-4528-820b-b6766d2084bf">Edited</Statu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F5AC5E8B1A54B87100EC7282E4A4F" ma:contentTypeVersion="7" ma:contentTypeDescription="Create a new document." ma:contentTypeScope="" ma:versionID="126a226107adbd149829193c00bdeb20">
  <xsd:schema xmlns:xsd="http://www.w3.org/2001/XMLSchema" xmlns:xs="http://www.w3.org/2001/XMLSchema" xmlns:p="http://schemas.microsoft.com/office/2006/metadata/properties" xmlns:ns1="http://schemas.microsoft.com/sharepoint/v3" xmlns:ns2="b3d7ea18-ffa0-4fd0-8cba-e908d41d0fe7" xmlns:ns3="e798675c-a2ad-4528-820b-b6766d2084bf" xmlns:ns5="705e9c8b-059c-499c-b474-c6e359281317" targetNamespace="http://schemas.microsoft.com/office/2006/metadata/properties" ma:root="true" ma:fieldsID="5aa34157f880076ed6e7e21b69673587" ns1:_="" ns2:_="" ns3:_="" ns5:_="">
    <xsd:import namespace="http://schemas.microsoft.com/sharepoint/v3"/>
    <xsd:import namespace="b3d7ea18-ffa0-4fd0-8cba-e908d41d0fe7"/>
    <xsd:import namespace="e798675c-a2ad-4528-820b-b6766d2084bf"/>
    <xsd:import namespace="705e9c8b-059c-499c-b474-c6e3592813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1:AssignedTo" minOccurs="0"/>
                <xsd:element ref="ns5:LastSharedByUser" minOccurs="0"/>
                <xsd:element ref="ns5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7ea18-ffa0-4fd0-8cba-e908d41d0f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98675c-a2ad-4528-820b-b6766d2084bf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Status" ma:default="Submitted to Editing" ma:format="Dropdown" ma:internalName="Status">
      <xsd:simpleType>
        <xsd:restriction base="dms:Choice">
          <xsd:enumeration value="Submitted to Editing"/>
          <xsd:enumeration value="Edited"/>
          <xsd:enumeration value="Tracker"/>
          <xsd:enumeration value="Reference"/>
          <xsd:enumeration value="Notes"/>
          <xsd:enumeration value="Template"/>
          <xsd:enumeration value="Guid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e9c8b-059c-499c-b474-c6e359281317" elementFormDefault="qualified">
    <xsd:import namespace="http://schemas.microsoft.com/office/2006/documentManagement/types"/>
    <xsd:import namespace="http://schemas.microsoft.com/office/infopath/2007/PartnerControls"/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2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7A459B-D19F-467C-A305-71F9995B9581}">
  <ds:schemaRefs>
    <ds:schemaRef ds:uri="http://schemas.microsoft.com/sharepoint/v3"/>
    <ds:schemaRef ds:uri="b3d7ea18-ffa0-4fd0-8cba-e908d41d0fe7"/>
    <ds:schemaRef ds:uri="http://www.w3.org/XML/1998/namespace"/>
    <ds:schemaRef ds:uri="http://schemas.microsoft.com/office/2006/metadata/properties"/>
    <ds:schemaRef ds:uri="http://purl.org/dc/elements/1.1/"/>
    <ds:schemaRef ds:uri="http://purl.org/dc/terms/"/>
    <ds:schemaRef ds:uri="705e9c8b-059c-499c-b474-c6e359281317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798675c-a2ad-4528-820b-b6766d2084b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70A6DB5-97B9-4821-A44C-88A1D7D0C5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0FFCBF-9226-45BC-B15E-FEF9386C7C0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C703789-B3F6-40DF-8CAA-A7D05EBFCB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d7ea18-ffa0-4fd0-8cba-e908d41d0fe7"/>
    <ds:schemaRef ds:uri="e798675c-a2ad-4528-820b-b6766d2084bf"/>
    <ds:schemaRef ds:uri="705e9c8b-059c-499c-b474-c6e3592813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ynamic Learning Maps Assessment Integrated Model Interpretive Guide for ISR</vt:lpstr>
    </vt:vector>
  </TitlesOfParts>
  <Company>Dynamic Learning Maps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Learning Maps Assessment Integrated Model Interpretive Guide for ISR</dc:title>
  <dc:creator>Jacqueline Harnett</dc:creator>
  <cp:keywords>parent; interpretive; guide; IE; instructionally embedded</cp:keywords>
  <cp:lastModifiedBy>Beitling, Brianna Kay</cp:lastModifiedBy>
  <cp:revision>40</cp:revision>
  <cp:lastPrinted>2022-01-20T20:56:00Z</cp:lastPrinted>
  <dcterms:created xsi:type="dcterms:W3CDTF">2017-11-28T19:34:00Z</dcterms:created>
  <dcterms:modified xsi:type="dcterms:W3CDTF">2023-01-05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F5AC5E8B1A54B87100EC7282E4A4F</vt:lpwstr>
  </property>
</Properties>
</file>